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_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, 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CMS group * AKI on tC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3; AIC = 329; BIC = 368; Deviance = 307; Residual df = 254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08:48Z</dcterms:created>
  <dcterms:modified xsi:type="dcterms:W3CDTF">2024-02-14T04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